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aples Federico II</w:t>
      </w:r>
      <w:r>
        <w:br/>
      </w:r>
      <w:r>
        <w:t xml:space="preserve">Department of Electrical Engineering and Telecommunications</w:t>
      </w:r>
      <w:r>
        <w:br/>
      </w:r>
      <w:r>
        <w:t xml:space="preserve">Piazza Giovanni Paolo II, 14</w:t>
      </w:r>
      <w:r>
        <w:br/>
      </w:r>
      <w:r>
        <w:t xml:space="preserve">80135 Naples, Italy</w:t>
      </w:r>
    </w:p>
    <w:bookmarkStart w:id="20" w:name="Xcf6415b997d302346175b914b094b9bdf743144"/>
    <w:p>
      <w:pPr>
        <w:pStyle w:val="Heading2"/>
      </w:pPr>
      <w:r>
        <w:t xml:space="preserve">Subject: Scholarship Application for Master's Program in Telecommunication Engineering</w:t>
      </w:r>
    </w:p>
    <w:p>
      <w:pPr>
        <w:pStyle w:val="FirstParagraph"/>
      </w:pPr>
      <w:r>
        <w:t xml:space="preserve">Dear Esteemed Scholarship Committee,</w:t>
      </w:r>
    </w:p>
    <w:p>
      <w:pPr>
        <w:pStyle w:val="BodyText"/>
      </w:pPr>
      <w:r>
        <w:t xml:space="preserve">I am writing to express my profound enthusiasm for the prestigious scholarship opportunity supporting advanced studies in Telecommunication Engineering at the University of Naples Federico II, with a specific focus on leveraging Italy Naples' strategic position as a nexus of telecommunications innovation. As an ambitious engineering graduate from [Your University] with a Bachelor's degree in Electrical Engineering and specialized coursework in wireless communication systems, I have meticulously prepared for this academic journey that aligns perfectly with my professional vision and Italy's technological aspirations.</w:t>
      </w:r>
    </w:p>
    <w:p>
      <w:pPr>
        <w:pStyle w:val="BodyText"/>
      </w:pPr>
      <w:r>
        <w:t xml:space="preserve">My fascination with telecommunications began during my undergraduate research on 5G network optimization, where I developed a prototype for low-latency IoT applications in urban environments. This project revealed the critical intersection of theoretical engineering and real-world infrastructure challenges – particularly evident in cities like Naples, where historical urban density creates unique opportunities for next-generation communication systems. The University of Naples Federico II stands unparalleled in its integration of cutting-edge research with Italy's rich telecommunications heritage, from the ancient Roman signaling networks to modern fiber-optic backbone installations that now serve the Mediterranean region. This academic environment is precisely where I intend to cultivate my expertise as a Telecommunication Engineer capable of addressing contemporary challenges in smart city infrastructure.</w:t>
      </w:r>
    </w:p>
    <w:p>
      <w:pPr>
        <w:pStyle w:val="BodyText"/>
      </w:pPr>
      <w:r>
        <w:t xml:space="preserve">What specifically draws me to Italy Naples is its dual identity as both a historic cultural hub and a forward-looking technological corridor. Naples serves as Italy's southern gateway for trans-Mediterranean data flows, hosting key submarine cable landing points that connect Europe with Africa and the Middle East. The city's ongoing digital transformation initiatives – including the "Smart City Napoli" project integrating AI-driven traffic management with 5G networks – provide an unparalleled living laboratory for telecommunications research. I am particularly eager to contribute to Professor [Professor's Name]'s work on edge computing for disaster-resilient communication systems, which directly addresses Naples' vulnerability to seismic activity through redundant network architectures. This focus aligns with my thesis research on fault-tolerant mesh networks, a critical need in cities where infrastructure must withstand both natural disasters and dense urban demands.</w:t>
      </w:r>
    </w:p>
    <w:p>
      <w:pPr>
        <w:pStyle w:val="BodyText"/>
      </w:pPr>
      <w:r>
        <w:t xml:space="preserve">My academic record reflects my commitment to this field: I graduated with honors (GPA 3.8/4.0) while leading a student team that secured funding for a campus-wide Wi-Fi 6 deployment, optimizing signal coverage across our historic campus buildings – an experience mirroring Naples' own challenge of integrating modern tech into ancient urban landscapes. My internship at [Company Name] involved developing network protocols for maritime communication systems, directly applicable to Naples' status as a major Mediterranean port city. I also volunteered with the Italian Telecommunications Association's youth program, creating educational workshops on digital literacy in underserved communities – an experience that deepened my appreciation for telecommunications as a tool for social inclusion, especially relevant in Naples' diverse neighborhoods.</w:t>
      </w:r>
    </w:p>
    <w:p>
      <w:pPr>
        <w:pStyle w:val="BodyText"/>
      </w:pPr>
      <w:r>
        <w:t xml:space="preserve">This scholarship represents far more than financial support; it is a catalyst for my mission to bridge engineering innovation with socioeconomic development. In Italy Naples specifically, I envision designing affordable communication solutions for the city's 500+ historic districts where modern infrastructure remains unevenly distributed. My goal is to develop scalable network architectures that leverage existing structures – such as repurposing ancient aqueducts as fiber conduits or utilizing coastal lighting infrastructure for small-cell deployment – creating models applicable across Southern Italy and Mediterranean regions. I am particularly inspired by Naples' legacy of engineering excellence, from the 19th-century telegraph networks that connected Europe to its then-colonies to today's innovation hubs like the Naples Digital Innovation Hub.</w:t>
      </w:r>
    </w:p>
    <w:p>
      <w:pPr>
        <w:pStyle w:val="BodyText"/>
      </w:pPr>
      <w:r>
        <w:t xml:space="preserve">The University of Naples Federico II’s curriculum offers the precise academic framework I require: courses like "Advanced Optical Networks," "Wireless Sensor Systems for Urban Environments," and "Telecommunications Policy in Mediterranean Contexts" directly complement my research interests. I have already connected with Dr. [Researcher's Name] regarding collaborative projects on energy-efficient 5G infrastructure, recognizing that Naples' high population density demands exceptionally optimized network solutions. This scholarship would enable me to fully engage with these resources without financial constraints, allowing me to dedicate myself completely to research at the university's Telecommunications Lab and its partnerships with companies like TIM and Vodafone Italia.</w:t>
      </w:r>
    </w:p>
    <w:p>
      <w:pPr>
        <w:pStyle w:val="BodyText"/>
      </w:pPr>
      <w:r>
        <w:t xml:space="preserve">My long-term vision extends beyond technical expertise. I aim to establish a consultancy focused on sustainable telecommunications for Mediterranean cities, creating frameworks that balance technological advancement with cultural preservation – a critical consideration for Naples where every new antenna installation must respect the city's UNESCO-listed heritage sites. Having witnessed how effective communication networks empower communities during crises (such as my volunteer work during [Specific Event] in my home country), I understand the human impact of our engineering choices. In Italy Naples, I will not just study telecommunications; I will contribute to building systems that serve people while honoring the city's 3,000-year legacy of innovation.</w:t>
      </w:r>
    </w:p>
    <w:p>
      <w:pPr>
        <w:pStyle w:val="BodyText"/>
      </w:pPr>
      <w:r>
        <w:t xml:space="preserve">As a candidate, I offer not only academic rigor but a deep cultural appreciation for Italy's engineering tradition. My fluency in Italian (CEFR C1) allows immediate integration into Naples' academic community and local industry networks. I have prepared extensively for this opportunity through self-directed study of Italian telecommunications regulations and historical infrastructure developments. This scholarship would transform my potential into tangible contribution – to the university, to Naples as a technological model city, and ultimately to the global telecommunications field.</w:t>
      </w:r>
    </w:p>
    <w:p>
      <w:pPr>
        <w:pStyle w:val="BodyText"/>
      </w:pPr>
      <w:r>
        <w:t xml:space="preserve">Thank you for considering my application for this transformative opportunity. I am eager to bring my dedication, research experience, and passion for telecommunication engineering innovation to Italy Naples' vibrant academic community. My enclosed materials provide further detail on my qualifications, and I welcome the opportunity to discuss how I can contribute to your esteemed scholarship program during an interview.</w:t>
      </w:r>
    </w:p>
    <w:p>
      <w:pPr>
        <w:pStyle w:val="BodyText"/>
      </w:pPr>
      <w:r>
        <w:t xml:space="preserve">Respectfully yours,</w:t>
      </w:r>
    </w:p>
    <w:p>
      <w:pPr>
        <w:pStyle w:val="BodyText"/>
      </w:pPr>
      <w:r>
        <w:br/>
      </w:r>
      <w:r>
        <w:br/>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ing</dc:title>
  <dc:creator/>
  <dc:language>en</dc:language>
  <cp:keywords/>
  <dcterms:created xsi:type="dcterms:W3CDTF">2026-07-23T06:24:53Z</dcterms:created>
  <dcterms:modified xsi:type="dcterms:W3CDTF">2026-07-23T06:24:53Z</dcterms:modified>
</cp:coreProperties>
</file>

<file path=docProps/custom.xml><?xml version="1.0" encoding="utf-8"?>
<Properties xmlns="http://schemas.openxmlformats.org/officeDocument/2006/custom-properties" xmlns:vt="http://schemas.openxmlformats.org/officeDocument/2006/docPropsVTypes"/>
</file>